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E982E5" w14:textId="5D77EF39" w:rsidR="00E81978" w:rsidRDefault="00286229">
      <w:pPr>
        <w:pStyle w:val="Title"/>
      </w:pPr>
      <w:r>
        <w:t>Discussion Question</w:t>
      </w:r>
    </w:p>
    <w:p w14:paraId="204F5273" w14:textId="4A7E83B8" w:rsidR="00B823AA" w:rsidRDefault="000B50A6" w:rsidP="00B823AA">
      <w:pPr>
        <w:pStyle w:val="Title2"/>
      </w:pPr>
      <w:r>
        <w:t>[Author’s name]</w:t>
      </w:r>
    </w:p>
    <w:p w14:paraId="1E1AD5A7" w14:textId="16121037" w:rsidR="00E81978" w:rsidRDefault="00E81978" w:rsidP="00B823AA">
      <w:pPr>
        <w:pStyle w:val="Title2"/>
      </w:pPr>
    </w:p>
    <w:p w14:paraId="06833346" w14:textId="2466220F" w:rsidR="00E81978" w:rsidRDefault="00E81978">
      <w:pPr>
        <w:pStyle w:val="Title"/>
      </w:pPr>
    </w:p>
    <w:p w14:paraId="7252C278" w14:textId="290A6AC8" w:rsidR="00A345C6" w:rsidRDefault="00A345C6" w:rsidP="00B823AA">
      <w:pPr>
        <w:pStyle w:val="Title2"/>
      </w:pPr>
    </w:p>
    <w:p w14:paraId="6BFB5EB7" w14:textId="77777777" w:rsidR="00A345C6" w:rsidRDefault="00A345C6">
      <w:r>
        <w:br w:type="page"/>
      </w:r>
    </w:p>
    <w:p w14:paraId="256D8CB1" w14:textId="1E43BA61" w:rsidR="00E81978" w:rsidRDefault="00D5024C" w:rsidP="00B823AA">
      <w:pPr>
        <w:pStyle w:val="Title2"/>
      </w:pPr>
      <w:r>
        <w:lastRenderedPageBreak/>
        <w:t>Discussion Question</w:t>
      </w:r>
    </w:p>
    <w:p w14:paraId="0BF3E80E" w14:textId="1E88FDB2" w:rsidR="005C2362" w:rsidRPr="00A55B01" w:rsidRDefault="00FD5B31" w:rsidP="00EA61A5">
      <w:pPr>
        <w:pStyle w:val="Title2"/>
        <w:rPr>
          <w:b/>
          <w:bCs/>
        </w:rPr>
      </w:pPr>
      <w:r w:rsidRPr="00A55B01">
        <w:rPr>
          <w:b/>
          <w:bCs/>
        </w:rPr>
        <w:t>Crafted Question</w:t>
      </w:r>
    </w:p>
    <w:p w14:paraId="087947DF" w14:textId="55A8AB5F" w:rsidR="00EA61A5" w:rsidRDefault="00EA61A5" w:rsidP="00EA61A5">
      <w:pPr>
        <w:pStyle w:val="Title2"/>
        <w:jc w:val="left"/>
      </w:pPr>
      <w:r>
        <w:tab/>
      </w:r>
      <w:r w:rsidR="00BB609C">
        <w:t>How the prospect of</w:t>
      </w:r>
      <w:r w:rsidR="00905B4E">
        <w:t xml:space="preserve"> rogue states</w:t>
      </w:r>
      <w:r w:rsidR="00AE6AD5">
        <w:t xml:space="preserve"> enhances the risks of wars</w:t>
      </w:r>
      <w:r w:rsidR="0045312D">
        <w:t xml:space="preserve"> at </w:t>
      </w:r>
      <w:r w:rsidR="0055156A">
        <w:t xml:space="preserve">the </w:t>
      </w:r>
      <w:r w:rsidR="0045312D">
        <w:t>global level</w:t>
      </w:r>
      <w:r w:rsidR="00905B4E">
        <w:t>? How</w:t>
      </w:r>
      <w:r w:rsidR="00CF1CC8">
        <w:t xml:space="preserve"> can</w:t>
      </w:r>
      <w:r w:rsidR="00905B4E">
        <w:t xml:space="preserve"> the danger of </w:t>
      </w:r>
      <w:r w:rsidR="0065403E">
        <w:t>rogue states can influence the entire world</w:t>
      </w:r>
      <w:r w:rsidR="0085697B">
        <w:t xml:space="preserve">? Which ways can be adopted by powerful countries to </w:t>
      </w:r>
      <w:r w:rsidR="00A55B01">
        <w:t xml:space="preserve">deal with the threat of rogue states? </w:t>
      </w:r>
      <w:bookmarkStart w:id="0" w:name="_GoBack"/>
      <w:bookmarkEnd w:id="0"/>
    </w:p>
    <w:p w14:paraId="2E8724E5" w14:textId="1262F22E" w:rsidR="00FD5B31" w:rsidRPr="008B4C27" w:rsidRDefault="00FD5B31" w:rsidP="00A55B01">
      <w:pPr>
        <w:pStyle w:val="Title2"/>
        <w:rPr>
          <w:b/>
          <w:bCs/>
        </w:rPr>
      </w:pPr>
      <w:r w:rsidRPr="008B4C27">
        <w:rPr>
          <w:b/>
          <w:bCs/>
        </w:rPr>
        <w:t>Response</w:t>
      </w:r>
    </w:p>
    <w:p w14:paraId="4D7C54F0" w14:textId="768B9907" w:rsidR="0055156A" w:rsidRDefault="001E616B" w:rsidP="001E616B">
      <w:pPr>
        <w:pStyle w:val="Title2"/>
        <w:jc w:val="left"/>
      </w:pPr>
      <w:r>
        <w:tab/>
      </w:r>
      <w:r w:rsidR="00D857F8">
        <w:t xml:space="preserve">The evolution of rogue states eventually changed the phenomenon of wars for the </w:t>
      </w:r>
      <w:r w:rsidR="008B4C27">
        <w:t xml:space="preserve">world in an extensive manner. </w:t>
      </w:r>
      <w:r w:rsidR="00BB485F">
        <w:t xml:space="preserve">It is observed that </w:t>
      </w:r>
      <w:r w:rsidR="00E01805">
        <w:t xml:space="preserve">conflicts of citizens at inter-state level eventually threaten the security of the international community. </w:t>
      </w:r>
      <w:r w:rsidR="006E2A79">
        <w:t xml:space="preserve">The approach of interstate wars ultimately </w:t>
      </w:r>
      <w:r w:rsidR="00D103E5">
        <w:t>makes</w:t>
      </w:r>
      <w:r w:rsidR="006E2A79">
        <w:t xml:space="preserve"> it essential for powerful countries to intervene</w:t>
      </w:r>
      <w:r w:rsidR="0026409B">
        <w:t xml:space="preserve"> </w:t>
      </w:r>
      <w:r w:rsidR="0055156A">
        <w:t>in</w:t>
      </w:r>
      <w:r w:rsidR="0026409B">
        <w:t xml:space="preserve"> the </w:t>
      </w:r>
      <w:r w:rsidR="00134831">
        <w:t>whole</w:t>
      </w:r>
      <w:r w:rsidR="0045312D">
        <w:t xml:space="preserve"> situation</w:t>
      </w:r>
      <w:r w:rsidR="00134831">
        <w:t xml:space="preserve"> and makes the world </w:t>
      </w:r>
      <w:r w:rsidR="0055156A">
        <w:t xml:space="preserve">a </w:t>
      </w:r>
      <w:r w:rsidR="00134831">
        <w:t xml:space="preserve">better place to live. </w:t>
      </w:r>
      <w:r w:rsidR="00A2633F">
        <w:t xml:space="preserve">The </w:t>
      </w:r>
      <w:r w:rsidR="00C01803">
        <w:t>threatening</w:t>
      </w:r>
      <w:r w:rsidR="00A2633F">
        <w:t xml:space="preserve"> power of </w:t>
      </w:r>
      <w:r w:rsidR="00C01803">
        <w:t>rogue states can be damaging for the societies in the form of improper utilization of different financial and p</w:t>
      </w:r>
      <w:r w:rsidR="00CB5EA2">
        <w:t xml:space="preserve">hysical resources. </w:t>
      </w:r>
      <w:r w:rsidR="006B36DD">
        <w:t xml:space="preserve">The functioning of rogue states turned as </w:t>
      </w:r>
      <w:r w:rsidR="0055156A">
        <w:t>a</w:t>
      </w:r>
      <w:r w:rsidR="006B36DD">
        <w:t xml:space="preserve"> great threat for the other countries when it comes to the approach of global security. </w:t>
      </w:r>
      <w:r w:rsidR="005C3AB1">
        <w:t>The issue of a</w:t>
      </w:r>
      <w:r w:rsidR="00BC2929">
        <w:t>doption of nuclear weapons by North Korea is one significant example to</w:t>
      </w:r>
      <w:r w:rsidR="005C3AB1">
        <w:t xml:space="preserve"> explain the dangerous impact of rogue states on the other countries of the world. </w:t>
      </w:r>
      <w:r w:rsidR="000E1AFD">
        <w:t xml:space="preserve">The desire of acquiring </w:t>
      </w:r>
      <w:r w:rsidR="0055156A">
        <w:t xml:space="preserve">the </w:t>
      </w:r>
      <w:r w:rsidR="000E1AFD">
        <w:t xml:space="preserve">power of mass construction can create tribulations for humanity at </w:t>
      </w:r>
      <w:r w:rsidR="0055156A">
        <w:t xml:space="preserve">a </w:t>
      </w:r>
      <w:r w:rsidR="000E1AFD">
        <w:t xml:space="preserve">massive level. </w:t>
      </w:r>
    </w:p>
    <w:p w14:paraId="78F18D6C" w14:textId="3C8FFA38" w:rsidR="001E616B" w:rsidRDefault="00CD63FE" w:rsidP="0055156A">
      <w:pPr>
        <w:pStyle w:val="Title2"/>
        <w:ind w:firstLine="720"/>
        <w:jc w:val="left"/>
      </w:pPr>
      <w:r>
        <w:t xml:space="preserve">The regressive behavior shared by the rogue states makes it essential for the other powerful countries to take necessary practical measures. </w:t>
      </w:r>
      <w:r w:rsidR="009D2BFD">
        <w:t>Aggressive behavior by the rogue state</w:t>
      </w:r>
      <w:r w:rsidR="007A704B">
        <w:t>s</w:t>
      </w:r>
      <w:r w:rsidR="009D2BFD">
        <w:t xml:space="preserve"> can cause major threats to the internal and ex</w:t>
      </w:r>
      <w:r w:rsidR="007A704B">
        <w:t xml:space="preserve">ternal security as </w:t>
      </w:r>
      <w:r w:rsidR="0055156A">
        <w:t xml:space="preserve">the </w:t>
      </w:r>
      <w:r w:rsidR="007A704B">
        <w:t xml:space="preserve">action of one country ultimately influence the other </w:t>
      </w:r>
      <w:r w:rsidR="00C55C6F">
        <w:t>nations.</w:t>
      </w:r>
      <w:r w:rsidR="009159A1">
        <w:t xml:space="preserve"> </w:t>
      </w:r>
      <w:r w:rsidR="0055156A">
        <w:t>The g</w:t>
      </w:r>
      <w:r w:rsidR="009159A1">
        <w:t xml:space="preserve">rowing concern of terrorism at </w:t>
      </w:r>
      <w:r w:rsidR="0055156A">
        <w:t xml:space="preserve">the </w:t>
      </w:r>
      <w:r w:rsidR="009159A1">
        <w:t xml:space="preserve">international level is one of the major </w:t>
      </w:r>
      <w:r w:rsidR="00B04EDD">
        <w:t>consequences</w:t>
      </w:r>
      <w:r w:rsidR="009159A1">
        <w:t xml:space="preserve"> of the </w:t>
      </w:r>
      <w:r w:rsidR="00B04EDD">
        <w:t xml:space="preserve">issue of rogue states at </w:t>
      </w:r>
      <w:r w:rsidR="0055156A">
        <w:t xml:space="preserve">the </w:t>
      </w:r>
      <w:r w:rsidR="00B04EDD">
        <w:t>global level.</w:t>
      </w:r>
      <w:r w:rsidR="00C55C6F">
        <w:t xml:space="preserve"> </w:t>
      </w:r>
      <w:r w:rsidR="00FA544E">
        <w:t xml:space="preserve">There is </w:t>
      </w:r>
      <w:r w:rsidR="0055156A">
        <w:t xml:space="preserve">a </w:t>
      </w:r>
      <w:r w:rsidR="00FA544E">
        <w:t xml:space="preserve">need </w:t>
      </w:r>
      <w:r w:rsidR="0055156A">
        <w:t>for</w:t>
      </w:r>
      <w:r w:rsidR="00FA544E">
        <w:t xml:space="preserve"> conscious intervention by the power countries to propose better solutions to the </w:t>
      </w:r>
      <w:r w:rsidR="00B2541A">
        <w:t xml:space="preserve">troubles </w:t>
      </w:r>
      <w:r w:rsidR="0004344B">
        <w:t xml:space="preserve">in </w:t>
      </w:r>
      <w:r w:rsidR="0004344B">
        <w:lastRenderedPageBreak/>
        <w:t xml:space="preserve">case of confronting rogue states. </w:t>
      </w:r>
      <w:r w:rsidR="001E1301">
        <w:t>Fruitful negotiations and proper use of power are two basic options for the international world to eliminate the risk</w:t>
      </w:r>
      <w:r w:rsidR="005659AC">
        <w:t xml:space="preserve"> of war associated with the role of rogue states. </w:t>
      </w:r>
    </w:p>
    <w:p w14:paraId="0048783C" w14:textId="773944C6" w:rsidR="002B1EF1" w:rsidRDefault="002B1EF1" w:rsidP="002B1EF1">
      <w:pPr>
        <w:pStyle w:val="Title2"/>
        <w:jc w:val="left"/>
      </w:pPr>
      <w:r>
        <w:tab/>
      </w:r>
    </w:p>
    <w:p w14:paraId="76BB1FAA" w14:textId="77777777" w:rsidR="00695BE3" w:rsidRDefault="00695BE3" w:rsidP="00695BE3">
      <w:pPr>
        <w:pStyle w:val="Title2"/>
        <w:jc w:val="left"/>
      </w:pPr>
    </w:p>
    <w:sectPr w:rsidR="00695BE3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3ED910" w14:textId="77777777" w:rsidR="00C54233" w:rsidRDefault="00C54233">
      <w:pPr>
        <w:spacing w:line="240" w:lineRule="auto"/>
      </w:pPr>
      <w:r>
        <w:separator/>
      </w:r>
    </w:p>
    <w:p w14:paraId="171A224B" w14:textId="77777777" w:rsidR="00C54233" w:rsidRDefault="00C54233"/>
  </w:endnote>
  <w:endnote w:type="continuationSeparator" w:id="0">
    <w:p w14:paraId="4C365718" w14:textId="77777777" w:rsidR="00C54233" w:rsidRDefault="00C54233">
      <w:pPr>
        <w:spacing w:line="240" w:lineRule="auto"/>
      </w:pPr>
      <w:r>
        <w:continuationSeparator/>
      </w:r>
    </w:p>
    <w:p w14:paraId="5BB81FC4" w14:textId="77777777" w:rsidR="00C54233" w:rsidRDefault="00C542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FDECBB" w14:textId="77777777" w:rsidR="00C54233" w:rsidRDefault="00C54233">
      <w:pPr>
        <w:spacing w:line="240" w:lineRule="auto"/>
      </w:pPr>
      <w:r>
        <w:separator/>
      </w:r>
    </w:p>
    <w:p w14:paraId="426F9D92" w14:textId="77777777" w:rsidR="00C54233" w:rsidRDefault="00C54233"/>
  </w:footnote>
  <w:footnote w:type="continuationSeparator" w:id="0">
    <w:p w14:paraId="52CAF6B6" w14:textId="77777777" w:rsidR="00C54233" w:rsidRDefault="00C54233">
      <w:pPr>
        <w:spacing w:line="240" w:lineRule="auto"/>
      </w:pPr>
      <w:r>
        <w:continuationSeparator/>
      </w:r>
    </w:p>
    <w:p w14:paraId="4F677B55" w14:textId="77777777" w:rsidR="00C54233" w:rsidRDefault="00C5423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F5A820" w14:textId="16B5D172" w:rsidR="00E81978" w:rsidRDefault="00286229">
    <w:pPr>
      <w:pStyle w:val="Header"/>
    </w:pPr>
    <w:r>
      <w:t>POLITICAL SCIENCE</w:t>
    </w:r>
    <w:r>
      <w:rPr>
        <w:rStyle w:val="Strong"/>
      </w:rPr>
      <w:t xml:space="preserve"> </w:t>
    </w:r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695BE3">
      <w:rPr>
        <w:rStyle w:val="Strong"/>
        <w:noProof/>
      </w:rPr>
      <w:t>2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986F4B" w14:textId="15040E32" w:rsidR="00E81978" w:rsidRDefault="005D3A03">
    <w:pPr>
      <w:pStyle w:val="Header"/>
      <w:rPr>
        <w:rStyle w:val="Strong"/>
      </w:rPr>
    </w:pPr>
    <w:r>
      <w:t xml:space="preserve">Running head: </w:t>
    </w:r>
    <w:r w:rsidR="00F60B6D">
      <w:t>POLITICAL SCIENCE</w:t>
    </w: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695BE3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M7YwNzMwsDS3MDNV0lEKTi0uzszPAykwqQUAryr7ESwAAAA="/>
  </w:docVars>
  <w:rsids>
    <w:rsidRoot w:val="005C39B5"/>
    <w:rsid w:val="0004344B"/>
    <w:rsid w:val="000A40AE"/>
    <w:rsid w:val="000B50A6"/>
    <w:rsid w:val="000D3F41"/>
    <w:rsid w:val="000E1AFD"/>
    <w:rsid w:val="00134831"/>
    <w:rsid w:val="001B67FF"/>
    <w:rsid w:val="001E1301"/>
    <w:rsid w:val="001E616B"/>
    <w:rsid w:val="0026409B"/>
    <w:rsid w:val="00271AF6"/>
    <w:rsid w:val="00286229"/>
    <w:rsid w:val="002B1EF1"/>
    <w:rsid w:val="00355DCA"/>
    <w:rsid w:val="004370CF"/>
    <w:rsid w:val="0045312D"/>
    <w:rsid w:val="004724D7"/>
    <w:rsid w:val="0055156A"/>
    <w:rsid w:val="00551A02"/>
    <w:rsid w:val="005534FA"/>
    <w:rsid w:val="005659AC"/>
    <w:rsid w:val="005A16C8"/>
    <w:rsid w:val="005B3A43"/>
    <w:rsid w:val="005C2362"/>
    <w:rsid w:val="005C39B5"/>
    <w:rsid w:val="005C3AB1"/>
    <w:rsid w:val="005D3A03"/>
    <w:rsid w:val="0065403E"/>
    <w:rsid w:val="00657AD6"/>
    <w:rsid w:val="00695BE3"/>
    <w:rsid w:val="00695BE5"/>
    <w:rsid w:val="006B36DD"/>
    <w:rsid w:val="006E2A79"/>
    <w:rsid w:val="00717D71"/>
    <w:rsid w:val="00784705"/>
    <w:rsid w:val="007A704B"/>
    <w:rsid w:val="008002C0"/>
    <w:rsid w:val="00834EFF"/>
    <w:rsid w:val="008451F2"/>
    <w:rsid w:val="0085697B"/>
    <w:rsid w:val="008B4C27"/>
    <w:rsid w:val="008B6C11"/>
    <w:rsid w:val="008C5323"/>
    <w:rsid w:val="008D477A"/>
    <w:rsid w:val="00905B4E"/>
    <w:rsid w:val="009159A1"/>
    <w:rsid w:val="00950DC6"/>
    <w:rsid w:val="0096112C"/>
    <w:rsid w:val="009A6A3B"/>
    <w:rsid w:val="009B6072"/>
    <w:rsid w:val="009D2BFD"/>
    <w:rsid w:val="009D6D4E"/>
    <w:rsid w:val="00A2633F"/>
    <w:rsid w:val="00A345C6"/>
    <w:rsid w:val="00A55B01"/>
    <w:rsid w:val="00AD280B"/>
    <w:rsid w:val="00AE6AD5"/>
    <w:rsid w:val="00B04EDD"/>
    <w:rsid w:val="00B2541A"/>
    <w:rsid w:val="00B823AA"/>
    <w:rsid w:val="00BA45DB"/>
    <w:rsid w:val="00BB485F"/>
    <w:rsid w:val="00BB609C"/>
    <w:rsid w:val="00BC2929"/>
    <w:rsid w:val="00BF4184"/>
    <w:rsid w:val="00C01803"/>
    <w:rsid w:val="00C0601E"/>
    <w:rsid w:val="00C31D30"/>
    <w:rsid w:val="00C54233"/>
    <w:rsid w:val="00C55C6F"/>
    <w:rsid w:val="00CB5EA2"/>
    <w:rsid w:val="00CD63FE"/>
    <w:rsid w:val="00CD6E39"/>
    <w:rsid w:val="00CF1CC8"/>
    <w:rsid w:val="00CF6E91"/>
    <w:rsid w:val="00D103E5"/>
    <w:rsid w:val="00D5024C"/>
    <w:rsid w:val="00D857F8"/>
    <w:rsid w:val="00D85B68"/>
    <w:rsid w:val="00E01805"/>
    <w:rsid w:val="00E53777"/>
    <w:rsid w:val="00E6004D"/>
    <w:rsid w:val="00E81978"/>
    <w:rsid w:val="00EA61A5"/>
    <w:rsid w:val="00EE5314"/>
    <w:rsid w:val="00F132D4"/>
    <w:rsid w:val="00F379B7"/>
    <w:rsid w:val="00F525FA"/>
    <w:rsid w:val="00F60B6D"/>
    <w:rsid w:val="00F86E6A"/>
    <w:rsid w:val="00FA544E"/>
    <w:rsid w:val="00FB6602"/>
    <w:rsid w:val="00FD5B31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0BD64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08</Words>
  <Characters>176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8-05T10:10:00Z</dcterms:created>
  <dcterms:modified xsi:type="dcterms:W3CDTF">2019-08-05T10:20:00Z</dcterms:modified>
</cp:coreProperties>
</file>